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33D36" w14:textId="31DAA917" w:rsidR="00795A6F" w:rsidRPr="008A5C66" w:rsidRDefault="00FA5753" w:rsidP="00795A6F">
      <w:pPr>
        <w:pStyle w:val="a8"/>
        <w:rPr>
          <w:rFonts w:ascii="Meiryo UI" w:eastAsia="Meiryo UI" w:hAnsi="Meiryo UI"/>
        </w:rPr>
      </w:pPr>
      <w:r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7344986" wp14:editId="66674A88">
                <wp:simplePos x="0" y="0"/>
                <wp:positionH relativeFrom="column">
                  <wp:posOffset>-412116</wp:posOffset>
                </wp:positionH>
                <wp:positionV relativeFrom="paragraph">
                  <wp:posOffset>-86360</wp:posOffset>
                </wp:positionV>
                <wp:extent cx="2547688" cy="795586"/>
                <wp:effectExtent l="76200" t="381000" r="62230" b="386080"/>
                <wp:wrapNone/>
                <wp:docPr id="10" name="テキスト ボックス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504624">
                          <a:off x="0" y="0"/>
                          <a:ext cx="2547688" cy="795586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D0564E" w14:textId="56F6E299" w:rsidR="005A4827" w:rsidRPr="00DF6308" w:rsidRDefault="005A4827">
                            <w:pPr>
                              <w:rPr>
                                <w:color w:val="auto"/>
                                <w:sz w:val="72"/>
                                <w:szCs w:val="72"/>
                              </w:rPr>
                            </w:pPr>
                            <w:r w:rsidRPr="00DF6308">
                              <w:rPr>
                                <w:rFonts w:hint="eastAsia"/>
                                <w:color w:val="auto"/>
                                <w:sz w:val="72"/>
                                <w:szCs w:val="72"/>
                              </w:rPr>
                              <w:t>初心者向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344986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0" o:spid="_x0000_s1026" type="#_x0000_t202" style="position:absolute;margin-left:-32.45pt;margin-top:-6.8pt;width:200.6pt;height:62.65pt;rotation:-1196443fd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" fillcolor="yellow" stroked="f" strokeweight=".5pt">
                <v:textbox>
                  <w:txbxContent>
                    <w:p w14:paraId="43D0564E" w14:textId="56F6E299" w:rsidR="005A4827" w:rsidRPr="00DF6308" w:rsidRDefault="005A4827">
                      <w:pPr>
                        <w:rPr>
                          <w:color w:val="auto"/>
                          <w:sz w:val="72"/>
                          <w:szCs w:val="72"/>
                        </w:rPr>
                      </w:pPr>
                      <w:r w:rsidRPr="00DF6308">
                        <w:rPr>
                          <w:rFonts w:hint="eastAsia"/>
                          <w:color w:val="auto"/>
                          <w:sz w:val="72"/>
                          <w:szCs w:val="72"/>
                        </w:rPr>
                        <w:t>初心者向け</w:t>
                      </w:r>
                    </w:p>
                  </w:txbxContent>
                </v:textbox>
              </v:shape>
            </w:pict>
          </mc:Fallback>
        </mc:AlternateContent>
      </w:r>
      <w:r w:rsidR="00DF6308" w:rsidRPr="008A5C66">
        <w:rPr>
          <w:rFonts w:ascii="Meiryo UI" w:eastAsia="Meiryo UI" w:hAnsi="Meiryo UI" w:hint="eastAsia"/>
          <w:noProof/>
          <w:lang w:val="ja-JP" w:bidi="ja-JP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156BEAD" wp14:editId="28E73ECE">
                <wp:simplePos x="0" y="0"/>
                <wp:positionH relativeFrom="page">
                  <wp:posOffset>-95250</wp:posOffset>
                </wp:positionH>
                <wp:positionV relativeFrom="paragraph">
                  <wp:posOffset>-836295</wp:posOffset>
                </wp:positionV>
                <wp:extent cx="8067675" cy="11073209"/>
                <wp:effectExtent l="0" t="0" r="9525" b="0"/>
                <wp:wrapNone/>
                <wp:docPr id="3" name="グループ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067675" cy="11073209"/>
                          <a:chOff x="-144344" y="-98609"/>
                          <a:chExt cx="8068048" cy="10421659"/>
                        </a:xfrm>
                      </wpg:grpSpPr>
                      <wps:wsp>
                        <wps:cNvPr id="5" name="長方形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144344" y="-98609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グループ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344323"/>
                            <a:chOff x="20737" y="3168450"/>
                            <a:chExt cx="6858000" cy="6356565"/>
                          </a:xfrm>
                        </wpg:grpSpPr>
                        <wpg:grpSp>
                          <wpg:cNvPr id="7" name="グループ 7"/>
                          <wpg:cNvGrpSpPr/>
                          <wpg:grpSpPr>
                            <a:xfrm>
                              <a:off x="20737" y="3168450"/>
                              <a:ext cx="6858000" cy="6356565"/>
                              <a:chOff x="20737" y="3168450"/>
                              <a:chExt cx="6858000" cy="6356565"/>
                            </a:xfrm>
                          </wpg:grpSpPr>
                          <wps:wsp>
                            <wps:cNvPr id="8" name="フリーフォーム:図形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フリーフォーム:図形 13​​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フリーフォーム:図形 14"/>
                            <wps:cNvSpPr/>
                            <wps:spPr>
                              <a:xfrm>
                                <a:off x="546495" y="6579809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グループ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長方形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長方形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長方形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フリーフォーム:図形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グループ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二等辺三角形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二等辺三角形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二等辺三角形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二等辺三角形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二等辺三角形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グループ 56"/>
                          <wpg:cNvGrpSpPr/>
                          <wpg:grpSpPr>
                            <a:xfrm>
                              <a:off x="1517084" y="4662312"/>
                              <a:ext cx="1823962" cy="3314720"/>
                              <a:chOff x="1517084" y="4662312"/>
                              <a:chExt cx="1823962" cy="3314720"/>
                            </a:xfrm>
                          </wpg:grpSpPr>
                          <wps:wsp>
                            <wps:cNvPr id="57" name="長方形 57"/>
                            <wps:cNvSpPr/>
                            <wps:spPr>
                              <a:xfrm rot="2700000">
                                <a:off x="394339" y="5785057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円/楕円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61" name="グループ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二等辺三角形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二等辺三角形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二等辺三角形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二等辺三角形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二等辺三角形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72" name="長方形 72"/>
                        <wps:cNvSpPr/>
                        <wps:spPr>
                          <a:xfrm rot="2700000">
                            <a:off x="4361094" y="6314582"/>
                            <a:ext cx="2498031" cy="2498031"/>
                          </a:xfrm>
                          <a:prstGeom prst="rect">
                            <a:avLst/>
                          </a:prstGeom>
                          <a:noFill/>
                          <a:ln w="127000">
                            <a:gradFill>
                              <a:gsLst>
                                <a:gs pos="0">
                                  <a:schemeClr val="accent5"/>
                                </a:gs>
                                <a:gs pos="100000">
                                  <a:schemeClr val="accent6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A100C1" id="グループ 3" o:spid="_x0000_s1026" style="position:absolute;left:0;text-align:left;margin-left:-7.5pt;margin-top:-65.85pt;width:635.25pt;height:871.9pt;z-index:-251651584;mso-position-horizontal-relative:page;mso-width-relative:margin;mso-height-relative:margin" coordorigin="-1443,-986" coordsize="80680,1042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">
                <v:rect id="長方形 5" o:spid="_x0000_s1027" style="position:absolute;left:-1443;top:-986;width:77926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グループ 6" o:spid="_x0000_s1028" style="position:absolute;top:29787;width:79237;height:73443" coordorigin="207,31684" coordsize="68580,63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グループ 7" o:spid="_x0000_s1029" style="position:absolute;left:207;top:31684;width:68580;height:63566" coordorigin="207,31684" coordsize="68580,63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フリーフォーム:図形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フリーフォーム:図形 13​​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フリーフォーム:図形 14" o:spid="_x0000_s1032" style="position:absolute;left:5464;top:65798;width:35038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グループ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長方形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長方形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長方形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フリーフォーム:図形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グループ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二等辺三角形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二等辺三角形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二等辺三角形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二等辺三角形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二等辺三角形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グループ 56" o:spid="_x0000_s1044" style="position:absolute;left:15170;top:46623;width:18240;height:33147" coordorigin="15170,46623" coordsize="18239,33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長方形 57" o:spid="_x0000_s1045" style="position:absolute;left:3943;top:57850;width:33147;height:10693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oval id="円/楕円 59" o:spid="_x0000_s1046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group id="グループ 61" o:spid="_x0000_s1047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二等辺三角形 62" o:spid="_x0000_s1048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二等辺三角形 63" o:spid="_x0000_s1049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二等辺三角形 64" o:spid="_x0000_s1050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二等辺三角形 65" o:spid="_x0000_s1051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二等辺三角形 66" o:spid="_x0000_s1052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rect id="長方形 72" o:spid="_x0000_s1053" style="position:absolute;left:43610;top:63145;width:24981;height:2498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<w10:wrap anchorx="page"/>
              </v:group>
            </w:pict>
          </mc:Fallback>
        </mc:AlternateContent>
      </w:r>
    </w:p>
    <w:p w14:paraId="24B365D7" w14:textId="2C95B817" w:rsidR="005A20B8" w:rsidRPr="008A5C66" w:rsidRDefault="000B7C39" w:rsidP="00795A6F">
      <w:pPr>
        <w:pStyle w:val="a8"/>
        <w:rPr>
          <w:rFonts w:ascii="Meiryo UI" w:eastAsia="Meiryo UI" w:hAnsi="Meiryo UI"/>
        </w:rPr>
      </w:pPr>
      <w:r>
        <w:rPr>
          <w:noProof/>
        </w:rPr>
        <w:drawing>
          <wp:anchor distT="0" distB="0" distL="114300" distR="114300" simplePos="0" relativeHeight="251675136" behindDoc="0" locked="0" layoutInCell="1" allowOverlap="1" wp14:anchorId="46233392" wp14:editId="45AD9DE2">
            <wp:simplePos x="0" y="0"/>
            <wp:positionH relativeFrom="column">
              <wp:posOffset>5770245</wp:posOffset>
            </wp:positionH>
            <wp:positionV relativeFrom="paragraph">
              <wp:posOffset>8508529</wp:posOffset>
            </wp:positionV>
            <wp:extent cx="590550" cy="590550"/>
            <wp:effectExtent l="0" t="0" r="0" b="0"/>
            <wp:wrapNone/>
            <wp:docPr id="15" name="図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6C6A"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3611033" wp14:editId="01DBE918">
                <wp:simplePos x="0" y="0"/>
                <wp:positionH relativeFrom="column">
                  <wp:posOffset>-331470</wp:posOffset>
                </wp:positionH>
                <wp:positionV relativeFrom="paragraph">
                  <wp:posOffset>5596890</wp:posOffset>
                </wp:positionV>
                <wp:extent cx="6825615" cy="2814825"/>
                <wp:effectExtent l="0" t="0" r="0" b="5080"/>
                <wp:wrapNone/>
                <wp:docPr id="9" name="テキスト ボックス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5615" cy="28148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6FB8E3" w14:textId="6D32112F" w:rsidR="00EF6E0D" w:rsidRPr="00E76C6A" w:rsidRDefault="00EF6E0D" w:rsidP="00EF6E0D">
                            <w:pPr>
                              <w:jc w:val="both"/>
                              <w:rPr>
                                <w:rFonts w:ascii="HG丸ｺﾞｼｯｸM-PRO" w:eastAsia="HG丸ｺﾞｼｯｸM-PRO" w:hAnsi="HG丸ｺﾞｼｯｸM-PRO"/>
                                <w:sz w:val="32"/>
                                <w:szCs w:val="32"/>
                              </w:rPr>
                            </w:pPr>
                            <w:r w:rsidRPr="00E76C6A">
                              <w:rPr>
                                <w:rFonts w:ascii="HG丸ｺﾞｼｯｸM-PRO" w:eastAsia="HG丸ｺﾞｼｯｸM-PRO" w:hAnsi="HG丸ｺﾞｼｯｸM-PRO" w:hint="eastAsia"/>
                                <w:sz w:val="32"/>
                                <w:szCs w:val="32"/>
                              </w:rPr>
                              <w:t>・文字入力がちょっと不安・・</w:t>
                            </w:r>
                            <w:r w:rsidR="001071A0" w:rsidRPr="00E76C6A">
                              <w:rPr>
                                <w:rFonts w:ascii="HG丸ｺﾞｼｯｸM-PRO" w:eastAsia="HG丸ｺﾞｼｯｸM-PRO" w:hAnsi="HG丸ｺﾞｼｯｸM-PRO" w:hint="eastAsia"/>
                                <w:sz w:val="32"/>
                                <w:szCs w:val="32"/>
                              </w:rPr>
                              <w:t>・</w:t>
                            </w:r>
                          </w:p>
                          <w:p w14:paraId="150C0903" w14:textId="327BDA95" w:rsidR="00EF6E0D" w:rsidRPr="00E76C6A" w:rsidRDefault="00EF6E0D" w:rsidP="00EF6E0D">
                            <w:pPr>
                              <w:jc w:val="both"/>
                              <w:rPr>
                                <w:rFonts w:ascii="HG丸ｺﾞｼｯｸM-PRO" w:eastAsia="HG丸ｺﾞｼｯｸM-PRO" w:hAnsi="HG丸ｺﾞｼｯｸM-PRO"/>
                                <w:sz w:val="32"/>
                                <w:szCs w:val="32"/>
                              </w:rPr>
                            </w:pPr>
                            <w:r w:rsidRPr="00E76C6A">
                              <w:rPr>
                                <w:rFonts w:ascii="HG丸ｺﾞｼｯｸM-PRO" w:eastAsia="HG丸ｺﾞｼｯｸM-PRO" w:hAnsi="HG丸ｺﾞｼｯｸM-PRO" w:hint="eastAsia"/>
                                <w:sz w:val="32"/>
                                <w:szCs w:val="32"/>
                              </w:rPr>
                              <w:t>・パソコンを持ってはいるけど、ほとんど触ったことがない・・・</w:t>
                            </w:r>
                          </w:p>
                          <w:p w14:paraId="673FC23F" w14:textId="7FA3DE7F" w:rsidR="00E471FD" w:rsidRPr="00E76C6A" w:rsidRDefault="00E471FD" w:rsidP="00EF6E0D">
                            <w:pPr>
                              <w:jc w:val="both"/>
                              <w:rPr>
                                <w:rFonts w:ascii="Segoe UI Symbol" w:eastAsia="HG丸ｺﾞｼｯｸM-PRO" w:hAnsi="Segoe UI Symbol"/>
                                <w:sz w:val="32"/>
                                <w:szCs w:val="32"/>
                              </w:rPr>
                            </w:pPr>
                            <w:r w:rsidRPr="00E76C6A">
                              <w:rPr>
                                <w:rFonts w:ascii="HG丸ｺﾞｼｯｸM-PRO" w:eastAsia="HG丸ｺﾞｼｯｸM-PRO" w:hAnsi="HG丸ｺﾞｼｯｸM-PRO" w:hint="eastAsia"/>
                                <w:sz w:val="32"/>
                                <w:szCs w:val="32"/>
                              </w:rPr>
                              <w:t>・</w:t>
                            </w:r>
                            <w:r w:rsidR="001071A0" w:rsidRPr="00E76C6A">
                              <w:rPr>
                                <w:rFonts w:ascii="Segoe UI Symbol" w:eastAsia="HG丸ｺﾞｼｯｸM-PRO" w:hAnsi="Segoe UI Symbol" w:hint="eastAsia"/>
                                <w:sz w:val="32"/>
                                <w:szCs w:val="32"/>
                              </w:rPr>
                              <w:t>パソコンに興味はあるけど、何からしたらいいのか・・・</w:t>
                            </w:r>
                          </w:p>
                          <w:p w14:paraId="75359476" w14:textId="77777777" w:rsidR="001071A0" w:rsidRPr="00E76C6A" w:rsidRDefault="001071A0" w:rsidP="00EF6E0D">
                            <w:pPr>
                              <w:jc w:val="both"/>
                              <w:rPr>
                                <w:rFonts w:ascii="Segoe UI Symbol" w:eastAsia="HG丸ｺﾞｼｯｸM-PRO" w:hAnsi="Segoe UI Symbol"/>
                                <w:sz w:val="32"/>
                                <w:szCs w:val="32"/>
                              </w:rPr>
                            </w:pPr>
                          </w:p>
                          <w:p w14:paraId="5BEC8FFA" w14:textId="77777777" w:rsidR="00F22722" w:rsidRPr="00E76C6A" w:rsidRDefault="001071A0" w:rsidP="00EF6E0D">
                            <w:pPr>
                              <w:jc w:val="both"/>
                              <w:rPr>
                                <w:rFonts w:ascii="Segoe UI Symbol" w:eastAsia="HG丸ｺﾞｼｯｸM-PRO" w:hAnsi="Segoe UI Symbol"/>
                                <w:sz w:val="32"/>
                                <w:szCs w:val="32"/>
                              </w:rPr>
                            </w:pPr>
                            <w:r w:rsidRPr="00E76C6A">
                              <w:rPr>
                                <w:rFonts w:ascii="Segoe UI Symbol" w:eastAsia="HG丸ｺﾞｼｯｸM-PRO" w:hAnsi="Segoe UI Symbol" w:hint="eastAsia"/>
                                <w:sz w:val="32"/>
                                <w:szCs w:val="32"/>
                              </w:rPr>
                              <w:t>・・・</w:t>
                            </w:r>
                            <w:r w:rsidR="00DF6308" w:rsidRPr="00E76C6A">
                              <w:rPr>
                                <w:rFonts w:ascii="Segoe UI Symbol" w:eastAsia="HG丸ｺﾞｼｯｸM-PRO" w:hAnsi="Segoe UI Symbol" w:hint="eastAsia"/>
                                <w:sz w:val="32"/>
                                <w:szCs w:val="32"/>
                              </w:rPr>
                              <w:t>初心者向けのパソコン教室です。</w:t>
                            </w:r>
                          </w:p>
                          <w:p w14:paraId="4B7712C4" w14:textId="64459185" w:rsidR="001071A0" w:rsidRPr="00E76C6A" w:rsidRDefault="001071A0" w:rsidP="00F22722">
                            <w:pPr>
                              <w:ind w:firstLineChars="300" w:firstLine="960"/>
                              <w:jc w:val="both"/>
                              <w:rPr>
                                <w:rFonts w:ascii="Segoe UI Symbol" w:eastAsia="HG丸ｺﾞｼｯｸM-PRO" w:hAnsi="Segoe UI Symbol"/>
                                <w:sz w:val="32"/>
                                <w:szCs w:val="32"/>
                              </w:rPr>
                            </w:pPr>
                            <w:r w:rsidRPr="00E76C6A">
                              <w:rPr>
                                <w:rFonts w:ascii="Segoe UI Symbol" w:eastAsia="HG丸ｺﾞｼｯｸM-PRO" w:hAnsi="Segoe UI Symbol" w:hint="eastAsia"/>
                                <w:sz w:val="32"/>
                                <w:szCs w:val="32"/>
                              </w:rPr>
                              <w:t>みんなで楽しく学んでみませんか。</w:t>
                            </w:r>
                          </w:p>
                          <w:p w14:paraId="65FD5F9D" w14:textId="77777777" w:rsidR="00EF6E0D" w:rsidRPr="00E76C6A" w:rsidRDefault="00EF6E0D" w:rsidP="00EF6E0D">
                            <w:pPr>
                              <w:jc w:val="both"/>
                              <w:rPr>
                                <w:rFonts w:ascii="HG丸ｺﾞｼｯｸM-PRO" w:eastAsia="HG丸ｺﾞｼｯｸM-PRO" w:hAnsi="HG丸ｺﾞｼｯｸM-PRO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611033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9" o:spid="_x0000_s1027" type="#_x0000_t202" style="position:absolute;margin-left:-26.1pt;margin-top:440.7pt;width:537.45pt;height:221.6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" fillcolor="white [3212]" stroked="f" strokeweight=".5pt">
                <v:textbox>
                  <w:txbxContent>
                    <w:p w14:paraId="6C6FB8E3" w14:textId="6D32112F" w:rsidR="00EF6E0D" w:rsidRPr="00E76C6A" w:rsidRDefault="00EF6E0D" w:rsidP="00EF6E0D">
                      <w:pPr>
                        <w:jc w:val="both"/>
                        <w:rPr>
                          <w:rFonts w:ascii="HG丸ｺﾞｼｯｸM-PRO" w:eastAsia="HG丸ｺﾞｼｯｸM-PRO" w:hAnsi="HG丸ｺﾞｼｯｸM-PRO"/>
                          <w:sz w:val="32"/>
                          <w:szCs w:val="32"/>
                        </w:rPr>
                      </w:pPr>
                      <w:r w:rsidRPr="00E76C6A">
                        <w:rPr>
                          <w:rFonts w:ascii="HG丸ｺﾞｼｯｸM-PRO" w:eastAsia="HG丸ｺﾞｼｯｸM-PRO" w:hAnsi="HG丸ｺﾞｼｯｸM-PRO" w:hint="eastAsia"/>
                          <w:sz w:val="32"/>
                          <w:szCs w:val="32"/>
                        </w:rPr>
                        <w:t>・文字入力がちょっと不安・・</w:t>
                      </w:r>
                      <w:r w:rsidR="001071A0" w:rsidRPr="00E76C6A">
                        <w:rPr>
                          <w:rFonts w:ascii="HG丸ｺﾞｼｯｸM-PRO" w:eastAsia="HG丸ｺﾞｼｯｸM-PRO" w:hAnsi="HG丸ｺﾞｼｯｸM-PRO" w:hint="eastAsia"/>
                          <w:sz w:val="32"/>
                          <w:szCs w:val="32"/>
                        </w:rPr>
                        <w:t>・</w:t>
                      </w:r>
                    </w:p>
                    <w:p w14:paraId="150C0903" w14:textId="327BDA95" w:rsidR="00EF6E0D" w:rsidRPr="00E76C6A" w:rsidRDefault="00EF6E0D" w:rsidP="00EF6E0D">
                      <w:pPr>
                        <w:jc w:val="both"/>
                        <w:rPr>
                          <w:rFonts w:ascii="HG丸ｺﾞｼｯｸM-PRO" w:eastAsia="HG丸ｺﾞｼｯｸM-PRO" w:hAnsi="HG丸ｺﾞｼｯｸM-PRO"/>
                          <w:sz w:val="32"/>
                          <w:szCs w:val="32"/>
                        </w:rPr>
                      </w:pPr>
                      <w:r w:rsidRPr="00E76C6A">
                        <w:rPr>
                          <w:rFonts w:ascii="HG丸ｺﾞｼｯｸM-PRO" w:eastAsia="HG丸ｺﾞｼｯｸM-PRO" w:hAnsi="HG丸ｺﾞｼｯｸM-PRO" w:hint="eastAsia"/>
                          <w:sz w:val="32"/>
                          <w:szCs w:val="32"/>
                        </w:rPr>
                        <w:t>・パソコンを持ってはいるけど、ほとんど触ったことがない・・・</w:t>
                      </w:r>
                    </w:p>
                    <w:p w14:paraId="673FC23F" w14:textId="7FA3DE7F" w:rsidR="00E471FD" w:rsidRPr="00E76C6A" w:rsidRDefault="00E471FD" w:rsidP="00EF6E0D">
                      <w:pPr>
                        <w:jc w:val="both"/>
                        <w:rPr>
                          <w:rFonts w:ascii="Segoe UI Symbol" w:eastAsia="HG丸ｺﾞｼｯｸM-PRO" w:hAnsi="Segoe UI Symbol"/>
                          <w:sz w:val="32"/>
                          <w:szCs w:val="32"/>
                        </w:rPr>
                      </w:pPr>
                      <w:r w:rsidRPr="00E76C6A">
                        <w:rPr>
                          <w:rFonts w:ascii="HG丸ｺﾞｼｯｸM-PRO" w:eastAsia="HG丸ｺﾞｼｯｸM-PRO" w:hAnsi="HG丸ｺﾞｼｯｸM-PRO" w:hint="eastAsia"/>
                          <w:sz w:val="32"/>
                          <w:szCs w:val="32"/>
                        </w:rPr>
                        <w:t>・</w:t>
                      </w:r>
                      <w:r w:rsidR="001071A0" w:rsidRPr="00E76C6A">
                        <w:rPr>
                          <w:rFonts w:ascii="Segoe UI Symbol" w:eastAsia="HG丸ｺﾞｼｯｸM-PRO" w:hAnsi="Segoe UI Symbol" w:hint="eastAsia"/>
                          <w:sz w:val="32"/>
                          <w:szCs w:val="32"/>
                        </w:rPr>
                        <w:t>パソコンに興味はあるけど、何からしたらいいのか・・・</w:t>
                      </w:r>
                    </w:p>
                    <w:p w14:paraId="75359476" w14:textId="77777777" w:rsidR="001071A0" w:rsidRPr="00E76C6A" w:rsidRDefault="001071A0" w:rsidP="00EF6E0D">
                      <w:pPr>
                        <w:jc w:val="both"/>
                        <w:rPr>
                          <w:rFonts w:ascii="Segoe UI Symbol" w:eastAsia="HG丸ｺﾞｼｯｸM-PRO" w:hAnsi="Segoe UI Symbol"/>
                          <w:sz w:val="32"/>
                          <w:szCs w:val="32"/>
                        </w:rPr>
                      </w:pPr>
                    </w:p>
                    <w:p w14:paraId="5BEC8FFA" w14:textId="77777777" w:rsidR="00F22722" w:rsidRPr="00E76C6A" w:rsidRDefault="001071A0" w:rsidP="00EF6E0D">
                      <w:pPr>
                        <w:jc w:val="both"/>
                        <w:rPr>
                          <w:rFonts w:ascii="Segoe UI Symbol" w:eastAsia="HG丸ｺﾞｼｯｸM-PRO" w:hAnsi="Segoe UI Symbol"/>
                          <w:sz w:val="32"/>
                          <w:szCs w:val="32"/>
                        </w:rPr>
                      </w:pPr>
                      <w:r w:rsidRPr="00E76C6A">
                        <w:rPr>
                          <w:rFonts w:ascii="Segoe UI Symbol" w:eastAsia="HG丸ｺﾞｼｯｸM-PRO" w:hAnsi="Segoe UI Symbol" w:hint="eastAsia"/>
                          <w:sz w:val="32"/>
                          <w:szCs w:val="32"/>
                        </w:rPr>
                        <w:t>・・・</w:t>
                      </w:r>
                      <w:r w:rsidR="00DF6308" w:rsidRPr="00E76C6A">
                        <w:rPr>
                          <w:rFonts w:ascii="Segoe UI Symbol" w:eastAsia="HG丸ｺﾞｼｯｸM-PRO" w:hAnsi="Segoe UI Symbol" w:hint="eastAsia"/>
                          <w:sz w:val="32"/>
                          <w:szCs w:val="32"/>
                        </w:rPr>
                        <w:t>初心者向けのパソコン教室です。</w:t>
                      </w:r>
                    </w:p>
                    <w:p w14:paraId="4B7712C4" w14:textId="64459185" w:rsidR="001071A0" w:rsidRPr="00E76C6A" w:rsidRDefault="001071A0" w:rsidP="00F22722">
                      <w:pPr>
                        <w:ind w:firstLineChars="300" w:firstLine="960"/>
                        <w:jc w:val="both"/>
                        <w:rPr>
                          <w:rFonts w:ascii="Segoe UI Symbol" w:eastAsia="HG丸ｺﾞｼｯｸM-PRO" w:hAnsi="Segoe UI Symbol"/>
                          <w:sz w:val="32"/>
                          <w:szCs w:val="32"/>
                        </w:rPr>
                      </w:pPr>
                      <w:r w:rsidRPr="00E76C6A">
                        <w:rPr>
                          <w:rFonts w:ascii="Segoe UI Symbol" w:eastAsia="HG丸ｺﾞｼｯｸM-PRO" w:hAnsi="Segoe UI Symbol" w:hint="eastAsia"/>
                          <w:sz w:val="32"/>
                          <w:szCs w:val="32"/>
                        </w:rPr>
                        <w:t>みんなで楽しく学んでみませんか。</w:t>
                      </w:r>
                    </w:p>
                    <w:p w14:paraId="65FD5F9D" w14:textId="77777777" w:rsidR="00EF6E0D" w:rsidRPr="00E76C6A" w:rsidRDefault="00EF6E0D" w:rsidP="00EF6E0D">
                      <w:pPr>
                        <w:jc w:val="both"/>
                        <w:rPr>
                          <w:rFonts w:ascii="HG丸ｺﾞｼｯｸM-PRO" w:eastAsia="HG丸ｺﾞｼｯｸM-PRO" w:hAnsi="HG丸ｺﾞｼｯｸM-PRO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22722"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5B812E7" wp14:editId="465FB94D">
                <wp:simplePos x="0" y="0"/>
                <wp:positionH relativeFrom="column">
                  <wp:posOffset>2297430</wp:posOffset>
                </wp:positionH>
                <wp:positionV relativeFrom="paragraph">
                  <wp:posOffset>8641290</wp:posOffset>
                </wp:positionV>
                <wp:extent cx="3222625" cy="422275"/>
                <wp:effectExtent l="0" t="0" r="0" b="0"/>
                <wp:wrapNone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2625" cy="422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775913" w14:textId="05ADB6A4" w:rsidR="00F22722" w:rsidRPr="001071A0" w:rsidRDefault="00F22722" w:rsidP="00F22722">
                            <w:pPr>
                              <w:jc w:val="righ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</w:rPr>
                              <w:t>こちらからもお申込みできま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812E7" id="テキスト ボックス 12" o:spid="_x0000_s1028" type="#_x0000_t202" style="position:absolute;margin-left:180.9pt;margin-top:680.4pt;width:253.75pt;height:33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" filled="f" stroked="f" strokeweight=".5pt">
                <v:textbox>
                  <w:txbxContent>
                    <w:p w14:paraId="65775913" w14:textId="05ADB6A4" w:rsidR="00F22722" w:rsidRPr="001071A0" w:rsidRDefault="00F22722" w:rsidP="00F22722">
                      <w:pPr>
                        <w:jc w:val="right"/>
                        <w:rPr>
                          <w:rFonts w:ascii="BIZ UDPゴシック" w:eastAsia="BIZ UDPゴシック" w:hAnsi="BIZ UDPゴシック"/>
                          <w:b/>
                          <w:bCs/>
                        </w:rPr>
                      </w:pPr>
                      <w:r>
                        <w:rPr>
                          <w:rFonts w:ascii="BIZ UDPゴシック" w:eastAsia="BIZ UDPゴシック" w:hAnsi="BIZ UDPゴシック" w:hint="eastAsia"/>
                          <w:b/>
                          <w:bCs/>
                        </w:rPr>
                        <w:t>こちらからもお申込みできます</w:t>
                      </w:r>
                    </w:p>
                  </w:txbxContent>
                </v:textbox>
              </v:shape>
            </w:pict>
          </mc:Fallback>
        </mc:AlternateContent>
      </w:r>
      <w:r w:rsidR="00F22722">
        <w:rPr>
          <w:noProof/>
        </w:rPr>
        <w:drawing>
          <wp:anchor distT="0" distB="0" distL="114300" distR="114300" simplePos="0" relativeHeight="251672064" behindDoc="0" locked="0" layoutInCell="1" allowOverlap="1" wp14:anchorId="02127136" wp14:editId="6385DCA0">
            <wp:simplePos x="0" y="0"/>
            <wp:positionH relativeFrom="column">
              <wp:posOffset>4602329</wp:posOffset>
            </wp:positionH>
            <wp:positionV relativeFrom="paragraph">
              <wp:posOffset>2727692</wp:posOffset>
            </wp:positionV>
            <wp:extent cx="1758846" cy="1636395"/>
            <wp:effectExtent l="0" t="0" r="0" b="0"/>
            <wp:wrapNone/>
            <wp:docPr id="2" name="図 2" descr="ノートパソコンを使う男性のイラスト（横向き） | かわいい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ノートパソコンを使う男性のイラスト（横向き） | かわいい ..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846" cy="163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2722"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0A3E459" wp14:editId="123B05A4">
                <wp:simplePos x="0" y="0"/>
                <wp:positionH relativeFrom="column">
                  <wp:posOffset>-534670</wp:posOffset>
                </wp:positionH>
                <wp:positionV relativeFrom="paragraph">
                  <wp:posOffset>2131060</wp:posOffset>
                </wp:positionV>
                <wp:extent cx="7655560" cy="4943475"/>
                <wp:effectExtent l="0" t="0" r="0" b="0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55560" cy="4943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8549CE" w14:textId="77777777" w:rsidR="00AE3F0B" w:rsidRPr="001F1AE6" w:rsidRDefault="00AE3F0B" w:rsidP="00AE3F0B">
                            <w:pPr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1071A0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日時：</w:t>
                            </w:r>
                            <w:r w:rsidRPr="001F1AE6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令和５年６月６日（火）～８月８日（火）</w:t>
                            </w:r>
                          </w:p>
                          <w:p w14:paraId="14C56806" w14:textId="6F880AF0" w:rsidR="00AE3F0B" w:rsidRPr="001F1AE6" w:rsidRDefault="00AE3F0B" w:rsidP="00AE3F0B">
                            <w:pPr>
                              <w:ind w:firstLineChars="300" w:firstLine="1320"/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1F1AE6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※第１・第２火曜日　全６回</w:t>
                            </w:r>
                          </w:p>
                          <w:p w14:paraId="2F403F80" w14:textId="2D2ACBFB" w:rsidR="00AE3F0B" w:rsidRPr="001F1AE6" w:rsidRDefault="00AE3F0B" w:rsidP="00AE3F0B">
                            <w:pPr>
                              <w:ind w:firstLineChars="300" w:firstLine="1320"/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1F1AE6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１０：００～１２：００</w:t>
                            </w:r>
                          </w:p>
                          <w:p w14:paraId="29D6E947" w14:textId="3E603BFA" w:rsidR="00AE3F0B" w:rsidRPr="00FA5753" w:rsidRDefault="00AE3F0B" w:rsidP="00AE3F0B">
                            <w:pPr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A5753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会場：沖野市民センター、上飯田集会所</w:t>
                            </w:r>
                          </w:p>
                          <w:p w14:paraId="7757985C" w14:textId="2625A7ED" w:rsidR="00EF6E0D" w:rsidRPr="001071A0" w:rsidRDefault="00EF6E0D" w:rsidP="00AE3F0B">
                            <w:pPr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071A0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定員：</w:t>
                            </w:r>
                            <w:r w:rsidRPr="001F1AE6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１５名（先着順</w:t>
                            </w:r>
                            <w:r w:rsidR="001F1AE6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・要事前申込</w:t>
                            </w:r>
                            <w:r w:rsidRPr="001F1AE6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）</w:t>
                            </w:r>
                            <w:r w:rsidRPr="001071A0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　</w:t>
                            </w:r>
                          </w:p>
                          <w:p w14:paraId="406AF548" w14:textId="1BA88A60" w:rsidR="00EF6E0D" w:rsidRPr="001071A0" w:rsidRDefault="00EF6E0D" w:rsidP="00EF6E0D">
                            <w:pPr>
                              <w:ind w:firstLineChars="200" w:firstLine="720"/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071A0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※パソコンを</w:t>
                            </w:r>
                            <w:r w:rsidR="004A5E62" w:rsidRPr="001071A0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持参できる</w:t>
                            </w:r>
                            <w:r w:rsidRPr="001071A0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方に限らせていただきます</w:t>
                            </w:r>
                          </w:p>
                          <w:p w14:paraId="50944227" w14:textId="1BD23A28" w:rsidR="00AE3F0B" w:rsidRPr="001071A0" w:rsidRDefault="00AE3F0B" w:rsidP="001071A0">
                            <w:pPr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071A0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講師：岡田　實　氏（パソコン学習会）並びに学習会メンバーの皆様</w:t>
                            </w:r>
                          </w:p>
                          <w:p w14:paraId="3DDFB073" w14:textId="77777777" w:rsidR="00AE3F0B" w:rsidRPr="001071A0" w:rsidRDefault="00AE3F0B" w:rsidP="00AE3F0B">
                            <w:pPr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  <w:p w14:paraId="7C2F453D" w14:textId="77777777" w:rsidR="00AE3F0B" w:rsidRPr="001071A0" w:rsidRDefault="00AE3F0B" w:rsidP="00AE3F0B">
                            <w:pPr>
                              <w:jc w:val="lef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3E459" id="テキスト ボックス 4" o:spid="_x0000_s1029" type="#_x0000_t202" style="position:absolute;margin-left:-42.1pt;margin-top:167.8pt;width:602.8pt;height:389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" filled="f" stroked="f" strokeweight=".5pt">
                <v:textbox>
                  <w:txbxContent>
                    <w:p w14:paraId="738549CE" w14:textId="77777777" w:rsidR="00AE3F0B" w:rsidRPr="001F1AE6" w:rsidRDefault="00AE3F0B" w:rsidP="00AE3F0B">
                      <w:pPr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44"/>
                          <w:szCs w:val="44"/>
                        </w:rPr>
                      </w:pPr>
                      <w:r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36"/>
                          <w:szCs w:val="36"/>
                        </w:rPr>
                        <w:t>日時：</w:t>
                      </w:r>
                      <w:r w:rsidRPr="001F1AE6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44"/>
                          <w:szCs w:val="44"/>
                        </w:rPr>
                        <w:t>令和５年６月６日（</w:t>
                      </w:r>
                      <w:r w:rsidRPr="001F1AE6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44"/>
                          <w:szCs w:val="44"/>
                        </w:rPr>
                        <w:t>火）～８月８日（火）</w:t>
                      </w:r>
                    </w:p>
                    <w:p w14:paraId="14C56806" w14:textId="6F880AF0" w:rsidR="00AE3F0B" w:rsidRPr="001F1AE6" w:rsidRDefault="00AE3F0B" w:rsidP="00AE3F0B">
                      <w:pPr>
                        <w:ind w:firstLineChars="300" w:firstLine="1320"/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44"/>
                          <w:szCs w:val="44"/>
                        </w:rPr>
                      </w:pPr>
                      <w:r w:rsidRPr="001F1AE6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44"/>
                          <w:szCs w:val="44"/>
                        </w:rPr>
                        <w:t>※第１・第２火曜日　全６回</w:t>
                      </w:r>
                    </w:p>
                    <w:p w14:paraId="2F403F80" w14:textId="2D2ACBFB" w:rsidR="00AE3F0B" w:rsidRPr="001F1AE6" w:rsidRDefault="00AE3F0B" w:rsidP="00AE3F0B">
                      <w:pPr>
                        <w:ind w:firstLineChars="300" w:firstLine="1320"/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44"/>
                          <w:szCs w:val="44"/>
                        </w:rPr>
                      </w:pPr>
                      <w:r w:rsidRPr="001F1AE6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44"/>
                          <w:szCs w:val="44"/>
                        </w:rPr>
                        <w:t>１０：００～１２：００</w:t>
                      </w:r>
                    </w:p>
                    <w:p w14:paraId="29D6E947" w14:textId="3E603BFA" w:rsidR="00AE3F0B" w:rsidRPr="00FA5753" w:rsidRDefault="00AE3F0B" w:rsidP="00AE3F0B">
                      <w:pPr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32"/>
                          <w:szCs w:val="32"/>
                        </w:rPr>
                      </w:pPr>
                      <w:r w:rsidRPr="00FA5753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32"/>
                          <w:szCs w:val="32"/>
                        </w:rPr>
                        <w:t>会場：沖野市民センター、上飯田集会所</w:t>
                      </w:r>
                    </w:p>
                    <w:p w14:paraId="7757985C" w14:textId="2625A7ED" w:rsidR="00EF6E0D" w:rsidRPr="001071A0" w:rsidRDefault="00EF6E0D" w:rsidP="00AE3F0B">
                      <w:pPr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36"/>
                          <w:szCs w:val="36"/>
                        </w:rPr>
                      </w:pPr>
                      <w:r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36"/>
                          <w:szCs w:val="36"/>
                        </w:rPr>
                        <w:t>定員：</w:t>
                      </w:r>
                      <w:r w:rsidRPr="001F1AE6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44"/>
                          <w:szCs w:val="44"/>
                        </w:rPr>
                        <w:t>１５名（先着順</w:t>
                      </w:r>
                      <w:r w:rsidR="001F1AE6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44"/>
                          <w:szCs w:val="44"/>
                        </w:rPr>
                        <w:t>・要事前申込</w:t>
                      </w:r>
                      <w:r w:rsidRPr="001F1AE6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44"/>
                          <w:szCs w:val="44"/>
                        </w:rPr>
                        <w:t>）</w:t>
                      </w:r>
                      <w:r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36"/>
                          <w:szCs w:val="36"/>
                        </w:rPr>
                        <w:t xml:space="preserve">　</w:t>
                      </w:r>
                    </w:p>
                    <w:p w14:paraId="406AF548" w14:textId="1BA88A60" w:rsidR="00EF6E0D" w:rsidRPr="001071A0" w:rsidRDefault="00EF6E0D" w:rsidP="00EF6E0D">
                      <w:pPr>
                        <w:ind w:firstLineChars="200" w:firstLine="720"/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36"/>
                          <w:szCs w:val="36"/>
                        </w:rPr>
                      </w:pPr>
                      <w:r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36"/>
                          <w:szCs w:val="36"/>
                        </w:rPr>
                        <w:t>※パソコンを</w:t>
                      </w:r>
                      <w:r w:rsidR="004A5E62"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36"/>
                          <w:szCs w:val="36"/>
                        </w:rPr>
                        <w:t>持参できる</w:t>
                      </w:r>
                      <w:r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36"/>
                          <w:szCs w:val="36"/>
                        </w:rPr>
                        <w:t>方に限らせていただきます</w:t>
                      </w:r>
                    </w:p>
                    <w:p w14:paraId="50944227" w14:textId="1BD23A28" w:rsidR="00AE3F0B" w:rsidRPr="001071A0" w:rsidRDefault="00AE3F0B" w:rsidP="001071A0">
                      <w:pPr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36"/>
                          <w:szCs w:val="36"/>
                        </w:rPr>
                      </w:pPr>
                      <w:r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  <w:sz w:val="36"/>
                          <w:szCs w:val="36"/>
                        </w:rPr>
                        <w:t>講師：岡田　實　氏（パソコン学習会）並びに学習会メンバーの皆様</w:t>
                      </w:r>
                    </w:p>
                    <w:p w14:paraId="3DDFB073" w14:textId="77777777" w:rsidR="00AE3F0B" w:rsidRPr="001071A0" w:rsidRDefault="00AE3F0B" w:rsidP="00AE3F0B">
                      <w:pPr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36"/>
                          <w:szCs w:val="36"/>
                        </w:rPr>
                      </w:pPr>
                    </w:p>
                    <w:p w14:paraId="7C2F453D" w14:textId="77777777" w:rsidR="00AE3F0B" w:rsidRPr="001071A0" w:rsidRDefault="00AE3F0B" w:rsidP="00AE3F0B">
                      <w:pPr>
                        <w:jc w:val="left"/>
                        <w:rPr>
                          <w:rFonts w:ascii="BIZ UDPゴシック" w:eastAsia="BIZ UDPゴシック" w:hAnsi="BIZ UDPゴシック"/>
                          <w:b/>
                          <w:bCs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A5753">
        <w:rPr>
          <w:rFonts w:ascii="Meiryo UI" w:eastAsia="Meiryo UI" w:hAnsi="Meiryo UI"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F20F9DD" wp14:editId="739C17B7">
                <wp:simplePos x="0" y="0"/>
                <wp:positionH relativeFrom="column">
                  <wp:posOffset>-133265</wp:posOffset>
                </wp:positionH>
                <wp:positionV relativeFrom="paragraph">
                  <wp:posOffset>9239842</wp:posOffset>
                </wp:positionV>
                <wp:extent cx="6689725" cy="422275"/>
                <wp:effectExtent l="0" t="0" r="0" b="0"/>
                <wp:wrapNone/>
                <wp:docPr id="11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9725" cy="422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79AFA8" w14:textId="728363D6" w:rsidR="001071A0" w:rsidRPr="001071A0" w:rsidRDefault="001071A0" w:rsidP="001071A0">
                            <w:pPr>
                              <w:jc w:val="right"/>
                              <w:rPr>
                                <w:rFonts w:ascii="BIZ UDPゴシック" w:eastAsia="BIZ UDPゴシック" w:hAnsi="BIZ UDPゴシック"/>
                                <w:b/>
                                <w:bCs/>
                              </w:rPr>
                            </w:pPr>
                            <w:r w:rsidRPr="001071A0">
                              <w:rPr>
                                <w:rFonts w:ascii="BIZ UDPゴシック" w:eastAsia="BIZ UDPゴシック" w:hAnsi="BIZ UDPゴシック" w:hint="eastAsia"/>
                                <w:b/>
                                <w:bCs/>
                              </w:rPr>
                              <w:t>お申込み・お問合せ：沖野老人福祉センター　TEL:２８２－０５３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0F9DD" id="テキスト ボックス 11" o:spid="_x0000_s1030" type="#_x0000_t202" style="position:absolute;margin-left:-10.5pt;margin-top:727.55pt;width:526.75pt;height:33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" filled="f" stroked="f" strokeweight=".5pt">
                <v:textbox>
                  <w:txbxContent>
                    <w:p w14:paraId="5979AFA8" w14:textId="728363D6" w:rsidR="001071A0" w:rsidRPr="001071A0" w:rsidRDefault="001071A0" w:rsidP="001071A0">
                      <w:pPr>
                        <w:jc w:val="right"/>
                        <w:rPr>
                          <w:rFonts w:ascii="BIZ UDPゴシック" w:eastAsia="BIZ UDPゴシック" w:hAnsi="BIZ UDPゴシック"/>
                          <w:b/>
                          <w:bCs/>
                        </w:rPr>
                      </w:pPr>
                      <w:r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</w:rPr>
                        <w:t>お申込み・お問合せ：沖野老人福祉センター　TEL:</w:t>
                      </w:r>
                      <w:r w:rsidRPr="001071A0">
                        <w:rPr>
                          <w:rFonts w:ascii="BIZ UDPゴシック" w:eastAsia="BIZ UDPゴシック" w:hAnsi="BIZ UDPゴシック" w:hint="eastAsia"/>
                          <w:b/>
                          <w:bCs/>
                        </w:rPr>
                        <w:t>２８２－０５３１</w:t>
                      </w:r>
                    </w:p>
                  </w:txbxContent>
                </v:textbox>
              </v:shape>
            </w:pict>
          </mc:Fallback>
        </mc:AlternateContent>
      </w:r>
      <w:r w:rsidR="00FA5753">
        <w:rPr>
          <w:noProof/>
        </w:rPr>
        <mc:AlternateContent>
          <mc:Choice Requires="wps">
            <w:drawing>
              <wp:anchor distT="0" distB="0" distL="114300" distR="114300" simplePos="0" relativeHeight="251663871" behindDoc="0" locked="0" layoutInCell="1" allowOverlap="1" wp14:anchorId="013234CD" wp14:editId="5B63F742">
                <wp:simplePos x="0" y="0"/>
                <wp:positionH relativeFrom="column">
                  <wp:posOffset>396712</wp:posOffset>
                </wp:positionH>
                <wp:positionV relativeFrom="paragraph">
                  <wp:posOffset>512445</wp:posOffset>
                </wp:positionV>
                <wp:extent cx="6219825" cy="1304925"/>
                <wp:effectExtent l="0" t="0" r="0" b="952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9825" cy="1304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45B868" w14:textId="777577DC" w:rsidR="005A4827" w:rsidRPr="00DF6308" w:rsidRDefault="005A4827" w:rsidP="004A5E62">
                            <w:pPr>
                              <w:rPr>
                                <w:rFonts w:ascii="BIZ UDPゴシック" w:eastAsia="BIZ UDPゴシック" w:hAnsi="BIZ UDPゴシック"/>
                                <w:b/>
                                <w:sz w:val="144"/>
                                <w:szCs w:val="144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F6308">
                              <w:rPr>
                                <w:rFonts w:ascii="BIZ UDPゴシック" w:eastAsia="BIZ UDPゴシック" w:hAnsi="BIZ UDPゴシック" w:hint="eastAsia"/>
                                <w:b/>
                                <w:sz w:val="144"/>
                                <w:szCs w:val="144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パソコン教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4295" tIns="8890" rIns="74295" bIns="889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234CD" id="テキスト ボックス 1" o:spid="_x0000_s1031" type="#_x0000_t202" style="position:absolute;margin-left:31.25pt;margin-top:40.35pt;width:489.75pt;height:102.75pt;z-index:2516638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" filled="f" stroked="f">
                <v:textbox inset="5.85pt,.7pt,5.85pt,.7pt">
                  <w:txbxContent>
                    <w:p w14:paraId="6C45B868" w14:textId="777577DC" w:rsidR="005A4827" w:rsidRPr="00DF6308" w:rsidRDefault="005A4827" w:rsidP="004A5E62">
                      <w:pPr>
                        <w:rPr>
                          <w:rFonts w:ascii="BIZ UDPゴシック" w:eastAsia="BIZ UDPゴシック" w:hAnsi="BIZ UDPゴシック"/>
                          <w:b/>
                          <w:sz w:val="144"/>
                          <w:szCs w:val="144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DF6308">
                        <w:rPr>
                          <w:rFonts w:ascii="BIZ UDPゴシック" w:eastAsia="BIZ UDPゴシック" w:hAnsi="BIZ UDPゴシック" w:hint="eastAsia"/>
                          <w:b/>
                          <w:sz w:val="144"/>
                          <w:szCs w:val="144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パソコン教室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A20B8" w:rsidRPr="008A5C66" w:rsidSect="00C56BDE">
      <w:pgSz w:w="11906" w:h="16838" w:code="9"/>
      <w:pgMar w:top="1152" w:right="1152" w:bottom="360" w:left="1152" w:header="706" w:footer="706" w:gutter="0"/>
      <w:cols w:space="708"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BE914" w14:textId="77777777" w:rsidR="00EB1AE5" w:rsidRDefault="00EB1AE5" w:rsidP="001C022D">
      <w:pPr>
        <w:spacing w:after="0" w:line="240" w:lineRule="auto"/>
      </w:pPr>
      <w:r>
        <w:separator/>
      </w:r>
    </w:p>
  </w:endnote>
  <w:endnote w:type="continuationSeparator" w:id="0">
    <w:p w14:paraId="318A6425" w14:textId="77777777" w:rsidR="00EB1AE5" w:rsidRDefault="00EB1AE5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0B31E" w14:textId="77777777" w:rsidR="00EB1AE5" w:rsidRDefault="00EB1AE5" w:rsidP="001C022D">
      <w:pPr>
        <w:spacing w:after="0" w:line="240" w:lineRule="auto"/>
      </w:pPr>
      <w:r>
        <w:separator/>
      </w:r>
    </w:p>
  </w:footnote>
  <w:footnote w:type="continuationSeparator" w:id="0">
    <w:p w14:paraId="3E08E03C" w14:textId="77777777" w:rsidR="00EB1AE5" w:rsidRDefault="00EB1AE5" w:rsidP="001C02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EB1AE5"/>
    <w:rsid w:val="00013B3B"/>
    <w:rsid w:val="000850CC"/>
    <w:rsid w:val="000B7C39"/>
    <w:rsid w:val="001071A0"/>
    <w:rsid w:val="0012584E"/>
    <w:rsid w:val="001626C3"/>
    <w:rsid w:val="00165E29"/>
    <w:rsid w:val="001C022D"/>
    <w:rsid w:val="001F1AE6"/>
    <w:rsid w:val="00253775"/>
    <w:rsid w:val="002B65AE"/>
    <w:rsid w:val="002E325A"/>
    <w:rsid w:val="003623A3"/>
    <w:rsid w:val="003630D0"/>
    <w:rsid w:val="003C1861"/>
    <w:rsid w:val="003D6F8B"/>
    <w:rsid w:val="004261BC"/>
    <w:rsid w:val="00450A8F"/>
    <w:rsid w:val="004A5E62"/>
    <w:rsid w:val="00526D1C"/>
    <w:rsid w:val="005A20B8"/>
    <w:rsid w:val="005A4827"/>
    <w:rsid w:val="005B443A"/>
    <w:rsid w:val="005F2CD0"/>
    <w:rsid w:val="006211CA"/>
    <w:rsid w:val="006E35F2"/>
    <w:rsid w:val="00705324"/>
    <w:rsid w:val="0075411F"/>
    <w:rsid w:val="00795A6F"/>
    <w:rsid w:val="007A1EA5"/>
    <w:rsid w:val="008A5C66"/>
    <w:rsid w:val="00A23B37"/>
    <w:rsid w:val="00AE3F0B"/>
    <w:rsid w:val="00AF1C6B"/>
    <w:rsid w:val="00B24F48"/>
    <w:rsid w:val="00C4351D"/>
    <w:rsid w:val="00C56BDE"/>
    <w:rsid w:val="00D311B1"/>
    <w:rsid w:val="00DF387F"/>
    <w:rsid w:val="00DF6308"/>
    <w:rsid w:val="00E471FD"/>
    <w:rsid w:val="00E76C6A"/>
    <w:rsid w:val="00EB1AE5"/>
    <w:rsid w:val="00EF6E0D"/>
    <w:rsid w:val="00F22722"/>
    <w:rsid w:val="00FA5753"/>
    <w:rsid w:val="00FA5A56"/>
    <w:rsid w:val="00FB662E"/>
    <w:rsid w:val="00FD2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B50DA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2722"/>
    <w:pPr>
      <w:jc w:val="center"/>
    </w:pPr>
    <w:rPr>
      <w:rFonts w:eastAsia="Meiryo UI" w:hAnsi="The Hand Black"/>
      <w:color w:val="000000" w:themeColor="text1"/>
      <w:kern w:val="24"/>
      <w:sz w:val="30"/>
      <w:szCs w:val="30"/>
    </w:rPr>
  </w:style>
  <w:style w:type="paragraph" w:styleId="1">
    <w:name w:val="heading 1"/>
    <w:basedOn w:val="a"/>
    <w:next w:val="a"/>
    <w:link w:val="10"/>
    <w:uiPriority w:val="9"/>
    <w:qFormat/>
    <w:rsid w:val="008A5C66"/>
    <w:pPr>
      <w:spacing w:line="192" w:lineRule="auto"/>
      <w:contextualSpacing/>
      <w:outlineLvl w:val="0"/>
    </w:pPr>
    <w:rPr>
      <w:sz w:val="132"/>
      <w:szCs w:val="132"/>
    </w:rPr>
  </w:style>
  <w:style w:type="paragraph" w:styleId="2">
    <w:name w:val="heading 2"/>
    <w:basedOn w:val="a"/>
    <w:next w:val="a"/>
    <w:link w:val="20"/>
    <w:uiPriority w:val="9"/>
    <w:qFormat/>
    <w:rsid w:val="008A5C66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Title"/>
    <w:basedOn w:val="a"/>
    <w:next w:val="a"/>
    <w:link w:val="a5"/>
    <w:uiPriority w:val="10"/>
    <w:qFormat/>
    <w:rsid w:val="008A5C66"/>
    <w:pPr>
      <w:spacing w:after="0" w:line="192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a5">
    <w:name w:val="表題 (文字)"/>
    <w:basedOn w:val="a0"/>
    <w:link w:val="a4"/>
    <w:uiPriority w:val="10"/>
    <w:rsid w:val="008A5C66"/>
    <w:rPr>
      <w:rFonts w:asciiTheme="majorHAnsi" w:eastAsia="Meiryo UI" w:hAnsiTheme="majorHAnsi"/>
      <w:caps/>
      <w:color w:val="000000" w:themeColor="text1"/>
      <w:kern w:val="24"/>
      <w:sz w:val="132"/>
      <w:szCs w:val="132"/>
    </w:rPr>
  </w:style>
  <w:style w:type="paragraph" w:styleId="a6">
    <w:name w:val="Subtitle"/>
    <w:basedOn w:val="a"/>
    <w:next w:val="a"/>
    <w:link w:val="a7"/>
    <w:uiPriority w:val="11"/>
    <w:qFormat/>
    <w:rsid w:val="008A5C66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a7">
    <w:name w:val="副題 (文字)"/>
    <w:basedOn w:val="a0"/>
    <w:link w:val="a6"/>
    <w:uiPriority w:val="11"/>
    <w:rsid w:val="008A5C66"/>
    <w:rPr>
      <w:rFonts w:eastAsia="Meiryo UI"/>
      <w:caps/>
      <w:color w:val="000000" w:themeColor="text1"/>
      <w:spacing w:val="120"/>
      <w:kern w:val="24"/>
      <w:sz w:val="40"/>
      <w:szCs w:val="40"/>
    </w:rPr>
  </w:style>
  <w:style w:type="character" w:customStyle="1" w:styleId="10">
    <w:name w:val="見出し 1 (文字)"/>
    <w:basedOn w:val="a0"/>
    <w:link w:val="1"/>
    <w:uiPriority w:val="9"/>
    <w:rsid w:val="008A5C66"/>
    <w:rPr>
      <w:rFonts w:eastAsia="Meiryo UI" w:hAnsi="The Hand Black"/>
      <w:color w:val="000000" w:themeColor="text1"/>
      <w:kern w:val="24"/>
      <w:sz w:val="132"/>
      <w:szCs w:val="132"/>
    </w:rPr>
  </w:style>
  <w:style w:type="character" w:customStyle="1" w:styleId="20">
    <w:name w:val="見出し 2 (文字)"/>
    <w:basedOn w:val="a0"/>
    <w:link w:val="2"/>
    <w:uiPriority w:val="9"/>
    <w:rsid w:val="008A5C66"/>
    <w:rPr>
      <w:rFonts w:asciiTheme="majorHAnsi" w:eastAsia="Meiryo UI" w:hAnsi="Avenir Next W1G Medium"/>
      <w:color w:val="000000" w:themeColor="text1"/>
      <w:kern w:val="24"/>
      <w:sz w:val="28"/>
      <w:szCs w:val="28"/>
    </w:rPr>
  </w:style>
  <w:style w:type="paragraph" w:styleId="a8">
    <w:name w:val="No Spacing"/>
    <w:uiPriority w:val="1"/>
    <w:qFormat/>
    <w:rsid w:val="008A5C66"/>
    <w:pPr>
      <w:spacing w:after="0" w:line="240" w:lineRule="auto"/>
    </w:pPr>
    <w:rPr>
      <w:rFonts w:eastAsia="Vani" w:hAnsi="The Hand Black"/>
      <w:color w:val="000000" w:themeColor="text1"/>
      <w:kern w:val="24"/>
      <w:sz w:val="6"/>
      <w:szCs w:val="30"/>
    </w:rPr>
  </w:style>
  <w:style w:type="character" w:styleId="a9">
    <w:name w:val="Placeholder Text"/>
    <w:basedOn w:val="a0"/>
    <w:uiPriority w:val="99"/>
    <w:semiHidden/>
    <w:rsid w:val="00795A6F"/>
    <w:rPr>
      <w:color w:val="808080"/>
    </w:rPr>
  </w:style>
  <w:style w:type="paragraph" w:styleId="aa">
    <w:name w:val="header"/>
    <w:basedOn w:val="a"/>
    <w:link w:val="ab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  <w:rPr>
      <w:rFonts w:eastAsia="ＭＳ 明朝"/>
    </w:rPr>
  </w:style>
  <w:style w:type="character" w:styleId="ac">
    <w:name w:val="Subtle Emphasis"/>
    <w:basedOn w:val="a0"/>
    <w:uiPriority w:val="19"/>
    <w:semiHidden/>
    <w:rsid w:val="00DF387F"/>
    <w:rPr>
      <w:i/>
      <w:iCs/>
      <w:color w:val="404040" w:themeColor="text1" w:themeTint="BF"/>
    </w:rPr>
  </w:style>
  <w:style w:type="character" w:styleId="ad">
    <w:name w:val="Subtle Reference"/>
    <w:basedOn w:val="a0"/>
    <w:uiPriority w:val="31"/>
    <w:semiHidden/>
    <w:rsid w:val="00DF387F"/>
    <w:rPr>
      <w:smallCaps/>
      <w:color w:val="5A5A5A" w:themeColor="text1" w:themeTint="A5"/>
    </w:rPr>
  </w:style>
  <w:style w:type="character" w:styleId="ae">
    <w:name w:val="Strong"/>
    <w:basedOn w:val="a0"/>
    <w:uiPriority w:val="22"/>
    <w:semiHidden/>
    <w:rsid w:val="00DF387F"/>
    <w:rPr>
      <w:b/>
      <w:bCs/>
    </w:rPr>
  </w:style>
  <w:style w:type="character" w:customStyle="1" w:styleId="ab">
    <w:name w:val="ヘッダー (文字)"/>
    <w:basedOn w:val="a0"/>
    <w:link w:val="aa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af">
    <w:name w:val="footer"/>
    <w:basedOn w:val="a"/>
    <w:link w:val="af0"/>
    <w:uiPriority w:val="99"/>
    <w:unhideWhenUsed/>
    <w:rsid w:val="008A5C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フッター (文字)"/>
    <w:basedOn w:val="a0"/>
    <w:link w:val="af"/>
    <w:uiPriority w:val="99"/>
    <w:rsid w:val="008A5C66"/>
    <w:rPr>
      <w:rFonts w:eastAsia="Meiryo UI" w:hAnsi="The Hand Black"/>
      <w:color w:val="000000" w:themeColor="text1"/>
      <w:kern w:val="24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&#12502;&#12525;&#12483;&#12463;&#39080;&#12398;&#12452;&#12505;&#12531;&#12488;&#12398;&#12481;&#12521;&#12471;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ブロック風のイベントのチラシ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1T02:02:00Z</dcterms:created>
  <dcterms:modified xsi:type="dcterms:W3CDTF">2023-04-20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